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cover-letter"/>
    <w:p>
      <w:pPr>
        <w:pStyle w:val="Heading1"/>
      </w:pPr>
      <w:r>
        <w:t xml:space="preserve">COVER LETTER</w:t>
      </w:r>
    </w:p>
    <w:p>
      <w:pPr>
        <w:pStyle w:val="FirstParagraph"/>
      </w:pPr>
      <w:r>
        <w:rPr>
          <w:bCs/>
          <w:b/>
        </w:rPr>
        <w:t xml:space="preserve">Dear [Employer's Name or Hiring Committee],</w:t>
      </w:r>
    </w:p>
    <w:p>
      <w:pPr>
        <w:pStyle w:val="BodyText"/>
      </w:pPr>
      <w:r>
        <w:t xml:space="preserve">I am writing to express my enthusiastic interest in the Orthodontist position at your esteemed practice in Israel Jerusalem. As a dedicated and experienced orthodontist with a passion for enhancing smiles and improving lives, I am eager to contribute my skills, expertise, and commitment to excellence in this dynamic and culturally rich city. My professional journey has been guided by a deep appreciation for the unique challenges and opportunities that come with practicing orthodontics in Israel Jerusalem—a place where tradition meets innovation, and where every patient’s story is as diverse as the community itself.</w:t>
      </w:r>
    </w:p>
    <w:p>
      <w:pPr>
        <w:pStyle w:val="BodyText"/>
      </w:pPr>
      <w:r>
        <w:t xml:space="preserve">With over [X years] of experience in orthodontics, I have honed my ability to deliver personalized treatment plans that address the specific needs of patients across all age groups. My academic background includes a degree in dentistry from [University Name], followed by a specialized residency program in orthodontics at [Institution Name], where I developed a strong foundation in advanced diagnostic techniques, interdisciplinary treatment planning, and cutting-edge orthodontic technologies. This training has equipped me to handle complex cases with confidence while maintaining a patient-centered approach that prioritizes comfort, communication, and long-term oral health.</w:t>
      </w:r>
    </w:p>
    <w:p>
      <w:pPr>
        <w:pStyle w:val="BodyText"/>
      </w:pPr>
      <w:r>
        <w:t xml:space="preserve">What sets me apart as an Orthodontist is not only my technical expertise but also my unwavering commitment to fostering trust and rapport with patients. In Israel Jerusalem, where cultural diversity is a cornerstone of daily life, I have cultivated the ability to connect with individuals from various backgrounds. Whether working with children, teenagers, or adults, I believe that understanding a patient’s values and lifestyle is essential to creating treatment plans that align with their goals and expectations. My fluency in [languages relevant to Israel Jerusalem, e.g., Hebrew and English] further enables me to communicate effectively with a broad spectrum of patients, ensuring clarity and confidence throughout their orthodontic journey.</w:t>
      </w:r>
    </w:p>
    <w:p>
      <w:pPr>
        <w:pStyle w:val="BodyText"/>
      </w:pPr>
      <w:r>
        <w:t xml:space="preserve">Practicing in Israel Jerusalem has allowed me to witness firsthand the transformative power of orthodontics. The city’s vibrant community, with its blend of historical significance and modern advancements, demands an Orthodontist who is both adaptable and forward-thinking. I have consistently embraced this challenge by staying at the forefront of orthodontic innovation—whether through adopting digital imaging systems, utilizing 3D treatment planning software, or integrating patient education tools to enhance their understanding of care options. These efforts have not only improved clinical outcomes but also strengthened patient satisfaction and loyalty.</w:t>
      </w:r>
    </w:p>
    <w:p>
      <w:pPr>
        <w:pStyle w:val="BodyText"/>
      </w:pPr>
      <w:r>
        <w:t xml:space="preserve">My experience in Israel Jerusalem has also deepened my appreciation for the role of orthodontics in promoting overall well-being. I have collaborated with pediatricians, general dentists, and other specialists to provide comprehensive care for patients with complex needs, such as cleft lip and palate or craniofacial anomalies. This interdisciplinary approach reflects my belief that orthodontics is not just about straightening teeth—it’s about empowering individuals to build confidence and lead fulfilling lives. In a city like Jerusalem, where community ties are strong, I have also participated in outreach programs to provide orthodontic care to underserved populations, further solidifying my dedication to accessibility and equity in healthcare.</w:t>
      </w:r>
    </w:p>
    <w:p>
      <w:pPr>
        <w:pStyle w:val="BodyText"/>
      </w:pPr>
      <w:r>
        <w:t xml:space="preserve">What excites me most about the opportunity to join your practice is the chance to contribute to a legacy of excellence while continuing my own professional growth. Israel Jerusalem is a hub of academic and clinical innovation, and I am eager to collaborate with like-minded professionals who share a passion for advancing the field of orthodontics. My goal is to bring my expertise in [specific areas, e.g., interceptive orthodontics, aesthetic braces, or clear aligners] to your team while learning from the unique challenges and opportunities that arise in this setting. I am particularly drawn to your practice’s focus on [mention specific value or service of the practice, e.g., “patient-centered care” or “innovative technology”], as it aligns closely with my own philosophy of care.</w:t>
      </w:r>
    </w:p>
    <w:p>
      <w:pPr>
        <w:pStyle w:val="BodyText"/>
      </w:pPr>
      <w:r>
        <w:t xml:space="preserve">In addition to my clinical skills, I bring a strong work ethic and a collaborative spirit. I thrive in environments where teamwork is prioritized, and I am confident that my ability to communicate effectively with both patients and colleagues will enhance the overall experience of your practice. My dedication to continuous learning ensures that I remain current with the latest advancements in orthodontic science, allowing me to provide the highest standard of care. Furthermore, my proactive approach to problem-solving and attention to detail have consistently led to positive outcomes for patients, whether through resolving treatment complications or optimizing long-term results.</w:t>
      </w:r>
    </w:p>
    <w:p>
      <w:pPr>
        <w:pStyle w:val="BodyText"/>
      </w:pPr>
      <w:r>
        <w:t xml:space="preserve">As an Orthodontist in Israel Jerusalem, I understand the importance of balancing technical precision with a deep sense of empathy. The city’s fast-paced lifestyle and cultural richness require a practitioner who can navigate both the clinical and personal aspects of care. I am committed to maintaining this balance by fostering a welcoming, inclusive environment where patients feel valued and heard. My interactions are always guided by respect, patience, and a genuine desire to make a difference in each individual’s life.</w:t>
      </w:r>
    </w:p>
    <w:p>
      <w:pPr>
        <w:pStyle w:val="BodyText"/>
      </w:pPr>
      <w:r>
        <w:t xml:space="preserve">I am confident that my qualifications, passion for orthodontics, and dedication to serving the community of Israel Jerusalem make me an ideal candidate for this position. I would be honored to contribute my skills to your practice while continuing to grow as a professional in this remarkable city. Thank you for considering my application. I look forward to the opportunity to discuss how I can support your mission of excellence in orthodontic care.</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rthodontist Position in Israel Jerusalem</dc:title>
  <dc:creator/>
  <dc:language>en</dc:language>
  <cp:keywords/>
  <dcterms:created xsi:type="dcterms:W3CDTF">2026-07-23T20:10:26Z</dcterms:created>
  <dcterms:modified xsi:type="dcterms:W3CDTF">2026-07-23T20:10:26Z</dcterms:modified>
</cp:coreProperties>
</file>

<file path=docProps/custom.xml><?xml version="1.0" encoding="utf-8"?>
<Properties xmlns="http://schemas.openxmlformats.org/officeDocument/2006/custom-properties" xmlns:vt="http://schemas.openxmlformats.org/officeDocument/2006/docPropsVTypes"/>
</file>